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8064"/>
        <w:gridCol w:w="3456"/>
      </w:tblGrid>
      <w:tr w:rsidR="00B44824" w:rsidRPr="00826FD0" w14:paraId="675FFC80" w14:textId="77777777" w:rsidTr="00F354C8">
        <w:tc>
          <w:tcPr>
            <w:tcW w:w="3500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Salesforce and unique experience with platforms such as Splunk.</w:t>
            </w:r>
          </w:p>
          <w:p w14:paraId="00B25041" w14:textId="201B6994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70043D45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- Present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Developed app from base in Blazor</w:t>
            </w:r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77777777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Coached junior devs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r>
              <w:t>d</w:t>
            </w:r>
            <w:r w:rsidRPr="0063191D">
              <w:t>evs with problematic issues</w:t>
            </w:r>
          </w:p>
          <w:p w14:paraId="138C84D9" w14:textId="202B43CA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>
              <w:t>TEAMClinics</w:t>
            </w:r>
            <w:r w:rsidRPr="00826FD0">
              <w:t xml:space="preserve"> – </w:t>
            </w:r>
            <w:r>
              <w:rPr>
                <w:i/>
              </w:rPr>
              <w:t>Sr .NET Developer</w:t>
            </w:r>
            <w:r w:rsidR="00AC7F6B">
              <w:rPr>
                <w:i/>
              </w:rPr>
              <w:t xml:space="preserve"> (Contract)</w:t>
            </w:r>
          </w:p>
          <w:p w14:paraId="10D12E09" w14:textId="2A27BF74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</w:t>
            </w:r>
            <w:r w:rsidR="006B062C">
              <w:t>–</w:t>
            </w:r>
            <w:r w:rsidRPr="00826FD0">
              <w:t xml:space="preserve"> </w:t>
            </w:r>
            <w:r w:rsidR="006B062C">
              <w:t>Nov 2021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73347E1A" w14:textId="0CCCD216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35C09DC2" w14:textId="55B723AA" w:rsidR="00EB2F2F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Interact</w:t>
            </w:r>
            <w:r>
              <w:t>ing</w:t>
            </w:r>
            <w:r w:rsidRPr="00EB2F2F">
              <w:t xml:space="preserve"> directly with C-Suite daily</w:t>
            </w:r>
          </w:p>
          <w:p w14:paraId="53DB6453" w14:textId="1838C9DE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735F5B21" w14:textId="77777777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2C3805EA" w14:textId="77777777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15 - Present</w:t>
            </w:r>
          </w:p>
          <w:p w14:paraId="7C479E79" w14:textId="2C9C6A13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 w:rsidR="006E7EF5">
              <w:t>FOSS</w:t>
            </w:r>
            <w:r w:rsidRPr="00826FD0">
              <w:t xml:space="preserve"> projects to submit your first PR to. </w:t>
            </w:r>
          </w:p>
          <w:p w14:paraId="6297783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CareerTrek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67EB1A43" w14:textId="142ADB7A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415B5F18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ploying applications to AWS</w:t>
            </w:r>
          </w:p>
          <w:p w14:paraId="53BD6B5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457B4906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a Flask/Vue App, Developed side-by-side with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Utilised Travis CI to automate testing/validation</w:t>
            </w:r>
          </w:p>
          <w:p w14:paraId="480E5A11" w14:textId="397E7B69" w:rsidR="0063191D" w:rsidRPr="00826FD0" w:rsidRDefault="0063191D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Helped other devs understand database structure and helped onboard new devs</w:t>
            </w:r>
          </w:p>
          <w:p w14:paraId="2050F18F" w14:textId="6505DE9D" w:rsidR="00572132" w:rsidRPr="00826FD0" w:rsidRDefault="004612B3" w:rsidP="00C11017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March 2017 - 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VBA automation for pulling SCADA data for wells out of a PostgreSQL database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 xml:space="preserve">data </w:t>
            </w:r>
            <w:r w:rsidRPr="00826FD0">
              <w:t>import and export from Fishbowl.</w:t>
            </w:r>
          </w:p>
          <w:p w14:paraId="7BA7ABC3" w14:textId="0E316D3B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19383B37" w14:textId="77777777" w:rsidR="0013190F" w:rsidRPr="00826FD0" w:rsidRDefault="0013190F" w:rsidP="0013190F">
            <w:pPr>
              <w:pStyle w:val="ListParagraph"/>
              <w:keepLines/>
              <w:widowControl w:val="0"/>
              <w:spacing w:after="0" w:line="240" w:lineRule="auto"/>
              <w:ind w:left="337"/>
            </w:pP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October 2014 - 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>mail survey invitation scheduling tool in C#, utili</w:t>
            </w:r>
            <w:r w:rsidR="00EB2F2F">
              <w:t>s</w:t>
            </w:r>
            <w:r w:rsidRPr="00826FD0">
              <w:t>ing customi</w:t>
            </w:r>
            <w:r w:rsidR="00EB2F2F">
              <w:t>s</w:t>
            </w:r>
            <w:r w:rsidRPr="00826FD0">
              <w:t>able timing w/10% response rate that used JSON config files.</w:t>
            </w:r>
          </w:p>
          <w:p w14:paraId="3CC2BE69" w14:textId="1787B3E0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tracking tools utili</w:t>
            </w:r>
            <w:r w:rsidR="00EB2F2F">
              <w:t>s</w:t>
            </w:r>
            <w:r w:rsidRPr="00826FD0">
              <w:t xml:space="preserve">ing custom branching logic in C#, with logic that fully resets if user changes original responses. 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059E1B9E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devs </w:t>
            </w:r>
            <w:r w:rsidR="00274350">
              <w:t>with</w:t>
            </w:r>
            <w:r>
              <w:t xml:space="preserve"> database structure and more jr devs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July 2010 - 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365B2565" w14:textId="0589B553" w:rsidR="004612B3" w:rsidRDefault="004612B3" w:rsidP="0080271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7CBAEAED" w14:textId="6FACBFAE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Helped analysts understand database structure, and with hard issues</w:t>
            </w:r>
          </w:p>
          <w:p w14:paraId="514259DD" w14:textId="204C869A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Nurtured relationship with analysts, determining candidates for promotion</w:t>
            </w:r>
          </w:p>
          <w:p w14:paraId="184F2303" w14:textId="456DCC89" w:rsidR="00C11017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Mentored candidates in leading and mentoring to ensure transition to Leads</w:t>
            </w:r>
          </w:p>
          <w:p w14:paraId="01A29012" w14:textId="72EE9241" w:rsidR="00C11017" w:rsidRPr="00826FD0" w:rsidRDefault="00C11017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>Saw a conversion rate of 5 out of 6 Lead candidates making Lead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76FCEEC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n automation system in VBA for assignment of analyst casework to mitigate out-of-order casework.</w:t>
            </w:r>
          </w:p>
          <w:p w14:paraId="2AD986C2" w14:textId="0268842E" w:rsidR="00613ED3" w:rsidRPr="00826FD0" w:rsidRDefault="00613ED3" w:rsidP="00274350">
            <w:pPr>
              <w:pStyle w:val="Heading1"/>
              <w:keepNext w:val="0"/>
              <w:widowControl w:val="0"/>
              <w:spacing w:before="120"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613ED3">
            <w:pPr>
              <w:pStyle w:val="ListParagraph"/>
            </w:pPr>
            <w:r>
              <w:t>Issued 26 Feb 2020  - Expires 26 Feb 2023</w:t>
            </w:r>
          </w:p>
          <w:p w14:paraId="5FFCD2FE" w14:textId="792CC49D" w:rsidR="00C11017" w:rsidRPr="00826FD0" w:rsidRDefault="006E7EF5" w:rsidP="00C11017">
            <w:pPr>
              <w:pStyle w:val="Heading1"/>
              <w:keepNext w:val="0"/>
              <w:widowControl w:val="0"/>
              <w:spacing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>Pi Day: Making a RetroPi from a RaspberryPi</w:t>
            </w:r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>Showing novices how to build a RetroPi</w:t>
            </w:r>
          </w:p>
          <w:p w14:paraId="2D9F0537" w14:textId="232C5EF7" w:rsidR="006E7EF5" w:rsidRDefault="00BF1015" w:rsidP="006E7EF5">
            <w:pPr>
              <w:pStyle w:val="ListParagraph"/>
              <w:ind w:left="0"/>
            </w:pPr>
            <w:hyperlink r:id="rId8" w:history="1">
              <w:r w:rsidR="00D22825"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7BEE17F2" w14:textId="77777777" w:rsidR="006E7EF5" w:rsidRPr="00826FD0" w:rsidRDefault="006E7EF5" w:rsidP="006E7EF5">
            <w:pPr>
              <w:pStyle w:val="ListParagraph"/>
              <w:ind w:left="0"/>
            </w:pP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3215414F" w14:textId="7A99CE4C" w:rsidR="006E7EF5" w:rsidRDefault="00BF1015" w:rsidP="006E7EF5">
            <w:pPr>
              <w:pStyle w:val="ListParagraph"/>
              <w:ind w:left="0"/>
            </w:pPr>
            <w:hyperlink r:id="rId9" w:history="1">
              <w:r w:rsidR="00D22825" w:rsidRPr="00E702CA">
                <w:rPr>
                  <w:rStyle w:val="Hyperlink"/>
                </w:rPr>
                <w:t>https://www.youtube.com/watch?v=FTM0iwcIDqY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9DE8DC3" w14:textId="77777777" w:rsidR="006E7EF5" w:rsidRPr="00826FD0" w:rsidRDefault="006E7EF5" w:rsidP="006E7EF5">
            <w:pPr>
              <w:pStyle w:val="ListParagraph"/>
              <w:ind w:left="0"/>
            </w:pP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How to find issues to contribute to during Hacktoberfest</w:t>
            </w:r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BF1015" w:rsidP="006E7EF5">
            <w:pPr>
              <w:pStyle w:val="ListParagraph"/>
              <w:ind w:left="0"/>
            </w:pPr>
            <w:hyperlink r:id="rId10" w:history="1">
              <w:r w:rsidR="00D22825" w:rsidRPr="00E702CA">
                <w:rPr>
                  <w:rStyle w:val="Hyperlink"/>
                </w:rPr>
                <w:t>https://youtu.be/3lmtgyuF2mg?t=855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16A5F66" w14:textId="70FB1AF6" w:rsidR="0080271C" w:rsidRPr="0080271C" w:rsidRDefault="0080271C" w:rsidP="0080271C">
            <w:pPr>
              <w:pStyle w:val="Heading1"/>
              <w:keepNext w:val="0"/>
              <w:widowControl w:val="0"/>
              <w:spacing w:line="240" w:lineRule="auto"/>
            </w:pPr>
            <w:r w:rsidRPr="0080271C">
              <w:t>VOLUNTEER</w:t>
            </w:r>
          </w:p>
          <w:p w14:paraId="48DABFF8" w14:textId="25195D29" w:rsidR="0080271C" w:rsidRPr="0080271C" w:rsidRDefault="0080271C" w:rsidP="00A75ECF">
            <w:pPr>
              <w:pStyle w:val="ListParagraph"/>
              <w:tabs>
                <w:tab w:val="left" w:pos="4665"/>
              </w:tabs>
              <w:ind w:left="0"/>
              <w:rPr>
                <w:rStyle w:val="Heading2Char"/>
                <w:rFonts w:eastAsia="Calibri"/>
                <w:b w:val="0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Free Code Camp</w:t>
            </w:r>
            <w:r w:rsidR="00A75ECF">
              <w:rPr>
                <w:rStyle w:val="Heading2Char"/>
                <w:rFonts w:eastAsia="Calibri"/>
              </w:rPr>
              <w:tab/>
            </w:r>
            <w:r w:rsidR="00A75ECF" w:rsidRPr="00A75ECF">
              <w:rPr>
                <w:b/>
                <w:bCs/>
                <w:sz w:val="28"/>
                <w:szCs w:val="28"/>
              </w:rPr>
              <w:t>November 201</w:t>
            </w:r>
            <w:r w:rsidR="00274350">
              <w:rPr>
                <w:b/>
                <w:bCs/>
                <w:sz w:val="28"/>
                <w:szCs w:val="28"/>
              </w:rPr>
              <w:t>7</w:t>
            </w:r>
            <w:r w:rsidR="00A75ECF" w:rsidRPr="00A75ECF">
              <w:rPr>
                <w:b/>
                <w:bCs/>
                <w:sz w:val="28"/>
                <w:szCs w:val="28"/>
              </w:rPr>
              <w:t xml:space="preserve"> – Present</w:t>
            </w:r>
          </w:p>
          <w:p w14:paraId="3E64B3FA" w14:textId="33B991F1" w:rsidR="00A75ECF" w:rsidRPr="0080271C" w:rsidRDefault="0080271C" w:rsidP="00A75ECF">
            <w:pPr>
              <w:pStyle w:val="ListParagraph"/>
              <w:spacing w:after="0" w:line="240" w:lineRule="auto"/>
              <w:ind w:left="0"/>
            </w:pPr>
            <w:r w:rsidRPr="00A75ECF">
              <w:rPr>
                <w:rStyle w:val="Heading2Char"/>
                <w:rFonts w:eastAsia="Calibri"/>
                <w:b w:val="0"/>
                <w:bCs/>
              </w:rPr>
              <w:t>Developer</w:t>
            </w:r>
            <w:r>
              <w:rPr>
                <w:rStyle w:val="Heading2Char"/>
                <w:rFonts w:eastAsia="Calibri"/>
                <w:caps/>
              </w:rPr>
              <w:t xml:space="preserve"> </w:t>
            </w:r>
            <w:r w:rsidRPr="0080271C">
              <w:rPr>
                <w:rStyle w:val="Heading2Char"/>
                <w:rFonts w:asciiTheme="minorHAnsi" w:eastAsia="Calibri" w:hAnsiTheme="minorHAnsi" w:cstheme="minorHAnsi"/>
                <w:caps/>
                <w:sz w:val="22"/>
                <w:szCs w:val="22"/>
              </w:rPr>
              <w:t xml:space="preserve">- </w:t>
            </w:r>
            <w:r w:rsidRPr="00A75ECF">
              <w:rPr>
                <w:rFonts w:asciiTheme="minorHAnsi" w:hAnsiTheme="minorHAnsi" w:cstheme="minorHAnsi"/>
              </w:rPr>
              <w:t>I worked on development solutions for non-profit organizations in the course of completing online certifications</w:t>
            </w:r>
            <w:r w:rsidRPr="0080271C">
              <w:rPr>
                <w:rFonts w:asciiTheme="minorHAnsi" w:hAnsiTheme="minorHAnsi" w:cstheme="minorHAnsi"/>
                <w:caps/>
              </w:rPr>
              <w:t>.</w:t>
            </w:r>
          </w:p>
          <w:p w14:paraId="078967A4" w14:textId="3859553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Fonts w:ascii="Calibri" w:hAnsi="Calibri"/>
                <w:color w:val="595959"/>
                <w:sz w:val="22"/>
                <w:szCs w:val="22"/>
              </w:rPr>
            </w:pPr>
          </w:p>
          <w:p w14:paraId="3344A973" w14:textId="684CAD9E" w:rsidR="0080271C" w:rsidRPr="00A75ECF" w:rsidRDefault="0080271C" w:rsidP="00A75ECF">
            <w:pPr>
              <w:pStyle w:val="ListParagraph"/>
              <w:tabs>
                <w:tab w:val="left" w:pos="4665"/>
              </w:tabs>
              <w:spacing w:after="0" w:line="240" w:lineRule="auto"/>
              <w:ind w:left="0"/>
              <w:rPr>
                <w:rFonts w:ascii="Cambria" w:hAnsi="Cambria"/>
                <w:color w:val="000000"/>
                <w:sz w:val="28"/>
                <w:szCs w:val="26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Code for America</w:t>
            </w:r>
            <w:r w:rsidR="00A75ECF">
              <w:rPr>
                <w:rStyle w:val="Heading2Char"/>
                <w:rFonts w:eastAsia="Calibri"/>
                <w:b w:val="0"/>
              </w:rPr>
              <w:tab/>
            </w:r>
            <w:r w:rsidRPr="00A75ECF">
              <w:rPr>
                <w:b/>
                <w:bCs/>
                <w:sz w:val="28"/>
                <w:szCs w:val="28"/>
              </w:rPr>
              <w:t>May 2015 – Present</w:t>
            </w:r>
          </w:p>
          <w:p w14:paraId="6C25815C" w14:textId="35C0EBF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Style w:val="Heading2Char"/>
                <w:rFonts w:eastAsia="Calibri"/>
                <w:caps w:val="0"/>
              </w:rPr>
            </w:pPr>
            <w:r w:rsidRPr="0080271C">
              <w:rPr>
                <w:rStyle w:val="Heading2Char"/>
                <w:rFonts w:eastAsia="Calibri"/>
                <w:caps w:val="0"/>
              </w:rPr>
              <w:t>Volunteer Developer</w:t>
            </w:r>
            <w:r w:rsidR="00274350">
              <w:rPr>
                <w:rStyle w:val="Heading2Char"/>
                <w:rFonts w:eastAsia="Calibri"/>
                <w:caps w:val="0"/>
              </w:rPr>
              <w:t xml:space="preserve"> -</w:t>
            </w:r>
          </w:p>
          <w:p w14:paraId="706F6590" w14:textId="1E70716C" w:rsidR="00613ED3" w:rsidRPr="00613ED3" w:rsidRDefault="0080271C" w:rsidP="00274350">
            <w:pPr>
              <w:pStyle w:val="ListParagraph"/>
              <w:spacing w:after="0" w:line="240" w:lineRule="auto"/>
              <w:ind w:left="0"/>
            </w:pPr>
            <w:r w:rsidRPr="0080271C">
              <w:t>Assisted with project development and implementation for the Tulsa, OK affiliate.</w:t>
            </w:r>
          </w:p>
        </w:tc>
        <w:tc>
          <w:tcPr>
            <w:tcW w:w="1500" w:type="pct"/>
            <w:shd w:val="clear" w:color="auto" w:fill="auto"/>
          </w:tcPr>
          <w:p w14:paraId="78F78764" w14:textId="70035C91" w:rsidR="00F354C8" w:rsidRPr="00826FD0" w:rsidRDefault="00C11017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50 Fox Run Circle, Jenks, OK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StackOverflow</w:t>
            </w:r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talach</w:t>
            </w:r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r w:rsidR="0063191D" w:rsidRPr="0063191D">
              <w:t xml:space="preserve">Blazor, </w:t>
            </w:r>
            <w:r w:rsidR="001667F6">
              <w:t xml:space="preserve"> </w:t>
            </w:r>
            <w:r w:rsidR="0063191D" w:rsidRPr="0063191D">
              <w:t>MudBlazo</w:t>
            </w:r>
            <w:r w:rsidR="001667F6">
              <w:t xml:space="preserve">r </w:t>
            </w:r>
            <w:r w:rsidR="0063191D" w:rsidRPr="0063191D">
              <w:t>, NopCommerce</w:t>
            </w:r>
            <w:r w:rsidR="0063191D">
              <w:t xml:space="preserve">, </w:t>
            </w:r>
            <w:r w:rsidRPr="00826FD0">
              <w:t>ASP.NET AJAX, Syncfusion, ASP.NET Core, ASP.NET, ASP.NET Web API, WebForms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Bootstrap, REST, SOAP, HTML5, Vue, React, AngularJS, CSS, JavaScript, jQuery, RESTful WebServices</w:t>
            </w:r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lastRenderedPageBreak/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5ECAEE4A" w:rsidR="009C1F3C" w:rsidRPr="00826FD0" w:rsidRDefault="006B062C" w:rsidP="00826FD0">
            <w:pPr>
              <w:keepLines/>
              <w:widowControl w:val="0"/>
              <w:spacing w:after="0" w:line="240" w:lineRule="auto"/>
            </w:pPr>
            <w:r>
              <w:t>Expected Sept 2023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6E7EF5">
      <w:pgSz w:w="12240" w:h="15840"/>
      <w:pgMar w:top="288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2966A" w14:textId="77777777" w:rsidR="00BF1015" w:rsidRDefault="00BF1015" w:rsidP="00C01C38">
      <w:pPr>
        <w:spacing w:after="0" w:line="240" w:lineRule="auto"/>
      </w:pPr>
      <w:r>
        <w:separator/>
      </w:r>
    </w:p>
  </w:endnote>
  <w:endnote w:type="continuationSeparator" w:id="0">
    <w:p w14:paraId="0BB2BABB" w14:textId="77777777" w:rsidR="00BF1015" w:rsidRDefault="00BF1015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A66E6" w14:textId="77777777" w:rsidR="00BF1015" w:rsidRDefault="00BF1015" w:rsidP="00C01C38">
      <w:pPr>
        <w:spacing w:after="0" w:line="240" w:lineRule="auto"/>
      </w:pPr>
      <w:r>
        <w:separator/>
      </w:r>
    </w:p>
  </w:footnote>
  <w:footnote w:type="continuationSeparator" w:id="0">
    <w:p w14:paraId="7917A80B" w14:textId="77777777" w:rsidR="00BF1015" w:rsidRDefault="00BF1015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2"/>
  </w:num>
  <w:num w:numId="2" w16cid:durableId="1723671020">
    <w:abstractNumId w:val="3"/>
  </w:num>
  <w:num w:numId="3" w16cid:durableId="1266620622">
    <w:abstractNumId w:val="1"/>
  </w:num>
  <w:num w:numId="4" w16cid:durableId="1120148495">
    <w:abstractNumId w:val="4"/>
  </w:num>
  <w:num w:numId="5" w16cid:durableId="220407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274350"/>
    <w:rsid w:val="00275E8C"/>
    <w:rsid w:val="00294F25"/>
    <w:rsid w:val="003758EA"/>
    <w:rsid w:val="00382576"/>
    <w:rsid w:val="004612B3"/>
    <w:rsid w:val="004C3E20"/>
    <w:rsid w:val="005713D4"/>
    <w:rsid w:val="00572132"/>
    <w:rsid w:val="0057673D"/>
    <w:rsid w:val="00577A76"/>
    <w:rsid w:val="00613ED3"/>
    <w:rsid w:val="0063191D"/>
    <w:rsid w:val="006B062C"/>
    <w:rsid w:val="006C429C"/>
    <w:rsid w:val="006E7EF5"/>
    <w:rsid w:val="0079336A"/>
    <w:rsid w:val="0080271C"/>
    <w:rsid w:val="00826FD0"/>
    <w:rsid w:val="00926929"/>
    <w:rsid w:val="009C1F3C"/>
    <w:rsid w:val="009E6712"/>
    <w:rsid w:val="00A75ECF"/>
    <w:rsid w:val="00A83D31"/>
    <w:rsid w:val="00AC7F6B"/>
    <w:rsid w:val="00B44824"/>
    <w:rsid w:val="00BA2E9A"/>
    <w:rsid w:val="00BF1015"/>
    <w:rsid w:val="00C01C38"/>
    <w:rsid w:val="00C11017"/>
    <w:rsid w:val="00D22825"/>
    <w:rsid w:val="00E40A45"/>
    <w:rsid w:val="00EB2F2F"/>
    <w:rsid w:val="00F3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68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80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07775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153407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90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2748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44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03074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75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1841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83637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0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4523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79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2</Pages>
  <Words>916</Words>
  <Characters>522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16</cp:revision>
  <dcterms:created xsi:type="dcterms:W3CDTF">2021-01-14T08:01:00Z</dcterms:created>
  <dcterms:modified xsi:type="dcterms:W3CDTF">2022-06-01T20:29:00Z</dcterms:modified>
</cp:coreProperties>
</file>